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your.email@example.com]</w:t>
      </w:r>
    </w:p>
    <w:p>
      <w:pPr>
        <w:pStyle w:val="BodyText"/>
      </w:pPr>
      <w:r>
        <w:t xml:space="preserve">Phone: [123-456-7890]</w:t>
      </w:r>
    </w:p>
    <w:bookmarkEnd w:id="20"/>
    <w:p>
      <w:pPr>
        <w:pStyle w:val="BodyText"/>
      </w:pPr>
      <w:r>
        <w:t xml:space="preserve">[Recipient's Name]</w:t>
      </w:r>
    </w:p>
    <w:p>
      <w:pPr>
        <w:pStyle w:val="BodyText"/>
      </w:pPr>
      <w:r>
        <w:t xml:space="preserve">[Organization Name]</w:t>
      </w:r>
    </w:p>
    <w:p>
      <w:pPr>
        <w:pStyle w:val="BodyText"/>
      </w:pPr>
      <w:r>
        <w:t xml:space="preserve">[Organization Address]</w:t>
      </w:r>
    </w:p>
    <w:p>
      <w:pPr>
        <w:pStyle w:val="BodyText"/>
      </w:pPr>
      <w:r>
        <w:t xml:space="preserve">[City, State, ZIP Code]</w:t>
      </w:r>
    </w:p>
    <w:p>
      <w:pPr>
        <w:pStyle w:val="BodyText"/>
      </w:pPr>
      <w:r>
        <w:t xml:space="preserve">Date: [Insert Date]</w:t>
      </w:r>
    </w:p>
    <w:bookmarkStart w:id="21" w:name="dear-recipients-name"/>
    <w:p>
      <w:pPr>
        <w:pStyle w:val="Heading2"/>
      </w:pPr>
      <w:r>
        <w:t xml:space="preserve">Dear [Recipient's Name],</w:t>
      </w:r>
    </w:p>
    <w:p>
      <w:pPr>
        <w:pStyle w:val="FirstParagraph"/>
      </w:pPr>
      <w:r>
        <w:t xml:space="preserve">I am writing to express my enthusiastic interest in the Veterinarian position at [Organization Name] in Mexico City. As a dedicated and experienced veterinary professional with a deep commitment to animal welfare, I am eager to contribute my skills and passion for improving the health and well-being of animals in this vibrant city. The opportunity to work as a Veterinarian in Mexico City is particularly meaningful to me, given the unique challenges and opportunities that come with serving such a dynamic urban environment.</w:t>
      </w:r>
    </w:p>
    <w:p>
      <w:pPr>
        <w:pStyle w:val="BodyText"/>
      </w:pPr>
      <w:r>
        <w:t xml:space="preserve">With over [X years] of experience in veterinary medicine, I have developed a comprehensive understanding of clinical practices, animal behavior, and the ethical responsibilities inherent to this profession. My background includes [mention specific roles or settings, e.g., "working in both private clinics and community health initiatives," "specializing in small animal care," or "collaborating with local organizations to promote spay/neuter programs"]. These experiences have equipped me with the technical expertise and compassion necessary to provide exceptional care to animals while addressing the diverse needs of their owners.</w:t>
      </w:r>
    </w:p>
    <w:p>
      <w:pPr>
        <w:pStyle w:val="BodyText"/>
      </w:pPr>
      <w:r>
        <w:t xml:space="preserve">What draws me most to Mexico City is its unique intersection of cultural richness, urban development, and growing awareness of animal welfare. As a Veterinarian in this city, I am motivated by the chance to contribute to a healthcare system that serves a wide range of animals—from beloved pets to working animals and even wildlife. I understand that Mexico City presents distinct challenges, such as navigating the complexities of urban pet ownership, addressing public health concerns related to animal populations, and collaborating with local authorities on initiatives like stray animal management. My ability to adapt to these challenges while maintaining high standards of care aligns perfectly with the mission of [Organization Name].</w:t>
      </w:r>
    </w:p>
    <w:p>
      <w:pPr>
        <w:pStyle w:val="BodyText"/>
      </w:pPr>
      <w:r>
        <w:t xml:space="preserve">One of my core strengths is my ability to connect with both animals and their caretakers. I believe that effective veterinary care goes beyond medical treatment; it requires empathy, clear communication, and a willingness to educate clients on best practices for their pets’ health. For instance, during my time at [Previous Workplace], I led workshops on preventive care for pet owners in underserved communities, which not only improved animal health outcomes but also fostered trust between the clinic and its clientele. This experience reinforced my belief that Veterinarians play a critical role in shaping public perception of animal welfare and promoting responsible pet ownership.</w:t>
      </w:r>
    </w:p>
    <w:p>
      <w:pPr>
        <w:pStyle w:val="BodyText"/>
      </w:pPr>
      <w:r>
        <w:t xml:space="preserve">My technical skills are complemented by a strong commitment to ongoing education and professional development. I have completed advanced training in [specific areas, e.g., "cardiology," "emergency care," or "exotic animal medicine"] and am certified in [relevant certifications, e.g., "Basic Life Support for Animals" or "Feline Medicine"]. I also stay current with the latest research and advancements in veterinary science through participation in professional organizations such as [Name of Association, if applicable]. This dedication ensures that I can provide my patients with the most up-to-date and evidence-based treatments available.</w:t>
      </w:r>
    </w:p>
    <w:p>
      <w:pPr>
        <w:pStyle w:val="BodyText"/>
      </w:pPr>
      <w:r>
        <w:t xml:space="preserve">In addition to my clinical expertise, I bring a collaborative spirit that thrives in team-oriented environments. Whether working alongside veterinary technicians, fellow veterinarians, or community leaders, I prioritize open communication and shared goals. In Mexico City’s fast-paced setting, where time is often limited and demands are high, my ability to remain calm under pressure and manage multiple tasks efficiently will be an asset. I am also comfortable working with diverse populations, which is essential in a city as culturally rich as Mexico City.</w:t>
      </w:r>
    </w:p>
    <w:p>
      <w:pPr>
        <w:pStyle w:val="BodyText"/>
      </w:pPr>
      <w:r>
        <w:t xml:space="preserve">What excites me most about the opportunity to serve as a Veterinarian in Mexico City is the chance to make a tangible impact on both individual animals and the broader community. I am particularly interested in [mention specific interests related to the role, e.g., "working with local animal shelters," "advocating for animal rights," or "implementing mobile veterinary services"]. I believe that by combining my clinical skills with a passion for outreach and education, I can help bridge gaps in access to care and promote a culture of compassion for all living creatures.</w:t>
      </w:r>
    </w:p>
    <w:p>
      <w:pPr>
        <w:pStyle w:val="BodyText"/>
      </w:pPr>
      <w:r>
        <w:t xml:space="preserve">Thank you for considering my application. I would be honored to contribute my expertise and dedication to [Organization Name] as a Veterinarian in Mexico City. Please feel free to contact me at [your phone number] or [your email address] at your earliest convenience to discuss how my background aligns with your needs. I look forward to the possibility of working together to advance the health and happiness of animals in this incredible city.</w:t>
      </w:r>
    </w:p>
    <w:p>
      <w:pPr>
        <w:pStyle w:val="BodyText"/>
      </w:pPr>
      <w:r>
        <w:t xml:space="preserve">Sincerely,</w:t>
      </w:r>
    </w:p>
    <w:p>
      <w:pPr>
        <w:pStyle w:val="BodyText"/>
      </w:pPr>
      <w:r>
        <w:t xml:space="preserve">[Your Full Name]</w:t>
      </w:r>
    </w:p>
    <w:p>
      <w:pPr>
        <w:pStyle w:val="BodyText"/>
      </w:pPr>
      <w:r>
        <w:t xml:space="preserve">[Your Signature (if submitting a printed cop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Mexico City</dc:title>
  <dc:creator/>
  <dc:language>en</dc:language>
  <cp:keywords/>
  <dcterms:created xsi:type="dcterms:W3CDTF">2026-07-21T14:58:07Z</dcterms:created>
  <dcterms:modified xsi:type="dcterms:W3CDTF">2026-07-21T14:58:07Z</dcterms:modified>
</cp:coreProperties>
</file>

<file path=docProps/custom.xml><?xml version="1.0" encoding="utf-8"?>
<Properties xmlns="http://schemas.openxmlformats.org/officeDocument/2006/custom-properties" xmlns:vt="http://schemas.openxmlformats.org/officeDocument/2006/docPropsVTypes"/>
</file>